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2406" w:type="dxa"/>
        <w:tblLook w:val="04A0" w:firstRow="1" w:lastRow="0" w:firstColumn="1" w:lastColumn="0" w:noHBand="0" w:noVBand="1"/>
      </w:tblPr>
      <w:tblGrid>
        <w:gridCol w:w="222"/>
        <w:gridCol w:w="54"/>
        <w:gridCol w:w="1219"/>
        <w:gridCol w:w="910"/>
        <w:gridCol w:w="2077"/>
        <w:gridCol w:w="244"/>
        <w:gridCol w:w="634"/>
        <w:gridCol w:w="49"/>
        <w:gridCol w:w="185"/>
        <w:gridCol w:w="551"/>
        <w:gridCol w:w="476"/>
        <w:gridCol w:w="397"/>
        <w:gridCol w:w="555"/>
        <w:gridCol w:w="364"/>
        <w:gridCol w:w="227"/>
        <w:gridCol w:w="1710"/>
        <w:gridCol w:w="78"/>
        <w:gridCol w:w="590"/>
        <w:gridCol w:w="25"/>
        <w:gridCol w:w="554"/>
        <w:gridCol w:w="768"/>
        <w:gridCol w:w="517"/>
      </w:tblGrid>
      <w:tr w:rsidR="00620870" w:rsidRPr="00620870" w14:paraId="1CC37591" w14:textId="77777777" w:rsidTr="00E8694B">
        <w:trPr>
          <w:gridAfter w:val="4"/>
          <w:wAfter w:w="1864" w:type="dxa"/>
          <w:trHeight w:val="6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705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6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5B48F" w14:textId="77777777" w:rsidR="00E8694B" w:rsidRPr="00E8694B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E8694B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&lt;Nama Perusahaan&gt;</w:t>
            </w:r>
          </w:p>
          <w:p w14:paraId="579CCD35" w14:textId="77777777" w:rsidR="00E8694B" w:rsidRPr="00E8694B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</w:pPr>
            <w:r w:rsidRPr="00E8694B"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  <w:t>&lt;Alamat&gt;</w:t>
            </w:r>
          </w:p>
          <w:p w14:paraId="35795361" w14:textId="77777777" w:rsidR="00E8694B" w:rsidRPr="00E8694B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</w:pPr>
            <w:r w:rsidRPr="00E8694B"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  <w:t>&lt;Kontak&gt;</w:t>
            </w:r>
          </w:p>
          <w:p w14:paraId="0A808403" w14:textId="77777777" w:rsidR="00E8694B" w:rsidRPr="00E8694B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</w:pPr>
            <w:r w:rsidRPr="00E8694B"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  <w:t>&lt;Email Perusahaan&gt;</w:t>
            </w:r>
          </w:p>
          <w:p w14:paraId="2CF65B8D" w14:textId="7F551D69" w:rsidR="00620870" w:rsidRPr="00620870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E8694B">
              <w:rPr>
                <w:rFonts w:ascii="Arial Narrow" w:eastAsia="Times New Roman" w:hAnsi="Arial Narrow" w:cs="Calibri"/>
                <w:color w:val="000000"/>
                <w:sz w:val="24"/>
                <w:szCs w:val="24"/>
              </w:rPr>
              <w:t>&lt;Website URL&gt;</w:t>
            </w:r>
          </w:p>
        </w:tc>
        <w:tc>
          <w:tcPr>
            <w:tcW w:w="5392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EE91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  <w:r w:rsidRPr="00620870"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  <w:t>PURCHASE ORDER</w:t>
            </w: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E8F3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</w:tr>
      <w:tr w:rsidR="00620870" w:rsidRPr="00620870" w14:paraId="4654504C" w14:textId="77777777" w:rsidTr="00E8694B">
        <w:trPr>
          <w:gridAfter w:val="4"/>
          <w:wAfter w:w="1864" w:type="dxa"/>
          <w:trHeight w:val="63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0A8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9ADA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392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71796" w14:textId="77777777" w:rsidR="00620870" w:rsidRPr="00620870" w:rsidRDefault="00620870" w:rsidP="0062087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5F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0870" w:rsidRPr="00620870" w14:paraId="28DF56AF" w14:textId="77777777" w:rsidTr="00E8694B">
        <w:trPr>
          <w:gridAfter w:val="4"/>
          <w:wAfter w:w="1864" w:type="dxa"/>
          <w:trHeight w:val="25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44D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2755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B1BE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8F87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C450F27" w14:textId="68767A31" w:rsidR="00620870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NOMOR PO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20630E3B" w14:textId="546AC2D5" w:rsidR="00620870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TANGGAL</w:t>
            </w: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B6B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</w:tr>
      <w:tr w:rsidR="00620870" w:rsidRPr="00620870" w14:paraId="1BA4ACCB" w14:textId="77777777" w:rsidTr="00E8694B">
        <w:trPr>
          <w:gridAfter w:val="4"/>
          <w:wAfter w:w="1864" w:type="dxa"/>
          <w:trHeight w:val="40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4700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993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F3C4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67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9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07BF2" w14:textId="7E6EF03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FD825" w14:textId="4BAA61BA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C62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20870" w:rsidRPr="00620870" w14:paraId="4653A3DB" w14:textId="77777777" w:rsidTr="00E8694B">
        <w:trPr>
          <w:gridAfter w:val="4"/>
          <w:wAfter w:w="1864" w:type="dxa"/>
          <w:trHeight w:val="7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A23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FF59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F97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EB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F45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9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86C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3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395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AC4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51637" w:rsidRPr="00620870" w14:paraId="5FA9E0E5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D7E820" w14:textId="763DC860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65FC0326" w14:textId="631B5BA1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 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011C32A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4EF548D3" w14:textId="64138B63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 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2F798B3" w14:textId="16A6EE2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417F8FE1" w14:textId="77777777" w:rsidTr="00E8694B">
        <w:trPr>
          <w:gridAfter w:val="3"/>
          <w:wAfter w:w="1839" w:type="dxa"/>
          <w:trHeight w:val="297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25912D" w14:textId="3B3D0B4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33F38FA" w14:textId="45BE011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</w:t>
            </w:r>
            <w:r w:rsidR="00E8694B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32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79893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90E363" w14:textId="2FE76FB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170047D" w14:textId="0259CFE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</w:t>
            </w:r>
            <w:r w:rsidR="00E8694B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168F9B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341A8B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F170C1" w14:textId="1D0A991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32EB8284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BF7691" w14:textId="6C8E955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6B9F" w14:textId="64BB486E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F118F86" w14:textId="5CB500F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C92" w14:textId="7FD68CD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509C587" w14:textId="3AA0FD0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67F16FB" w14:textId="77777777" w:rsidTr="00E8694B">
        <w:trPr>
          <w:gridAfter w:val="3"/>
          <w:wAfter w:w="1839" w:type="dxa"/>
          <w:trHeight w:val="207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FFADDD2" w14:textId="3504631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61C68EE" w14:textId="4EF1DF99" w:rsidR="00D51637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A PERUSAHAAN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F2294F" w14:textId="26F3D76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6650FC1" w14:textId="08CFBE8D" w:rsidR="00D51637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A PERUSAHAAN</w:t>
            </w:r>
          </w:p>
          <w:p w14:paraId="73C59269" w14:textId="4A0AAB9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D8EB33D" w14:textId="4D17A2F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724ED39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4A183B6" w14:textId="0459D7E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9F81" w14:textId="253DE73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61EF28" w14:textId="739A8C8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C76" w14:textId="52DB0FFA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1F26EB" w14:textId="1ED320F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1DB46BBF" w14:textId="77777777" w:rsidTr="00E8694B">
        <w:trPr>
          <w:gridAfter w:val="3"/>
          <w:wAfter w:w="1839" w:type="dxa"/>
          <w:trHeight w:val="25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AD741B" w14:textId="05BC6009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4C05D3" w14:textId="62CE401B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</w:t>
            </w:r>
            <w:r w:rsidR="00E8694B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AMAT</w:t>
            </w:r>
          </w:p>
        </w:tc>
        <w:tc>
          <w:tcPr>
            <w:tcW w:w="32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85D92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47A95DC" w14:textId="0B0E5DFB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997C7BD" w14:textId="63DE6343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</w:t>
            </w:r>
            <w:r w:rsidR="00E8694B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AMAT</w:t>
            </w: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ED648D2" w14:textId="24A471A8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42A7F7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D962E7E" w14:textId="26BCE5B4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262C6" w14:textId="1D7E369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6143F51" w14:textId="4138238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43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DC3CA" w14:textId="301BD54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DDD1384" w14:textId="53A91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C53411E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326FB2" w14:textId="37C4F93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45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3C5A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F23DCF" w14:textId="21B8A8F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43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9F33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341D41" w14:textId="17E229E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66DA672" w14:textId="77777777" w:rsidTr="00E8694B">
        <w:trPr>
          <w:gridAfter w:val="3"/>
          <w:wAfter w:w="1839" w:type="dxa"/>
          <w:trHeight w:val="25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F61B6D" w14:textId="1A99901E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C87046F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32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2C1D604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3C1A10" w14:textId="4438112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944AB36" w14:textId="60501C5A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 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68ED89" w14:textId="5A6DEF36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99DBEA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79718B0" w14:textId="103AA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F765" w14:textId="0E00C5C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11C745" w14:textId="35F61EA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652EB" w14:textId="4EAF258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A77EBB2" w14:textId="467ECD3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39856038" w14:textId="77777777" w:rsidTr="00E8694B">
        <w:trPr>
          <w:gridAfter w:val="3"/>
          <w:wAfter w:w="1839" w:type="dxa"/>
          <w:trHeight w:val="25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A966817" w14:textId="34235AF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A6652A" w14:textId="0B4B385E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83E4C8" w14:textId="3E034D61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121992" w14:textId="1CE04001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6BE037" w14:textId="0993DF0C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60C7EB19" w14:textId="77777777" w:rsidTr="00E8694B">
        <w:trPr>
          <w:gridAfter w:val="3"/>
          <w:wAfter w:w="1839" w:type="dxa"/>
          <w:trHeight w:val="42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C90DB3" w14:textId="4B64D4A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F32" w14:textId="75E5C88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93F2D5" w14:textId="1FBC521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9DE9" w14:textId="303E75AB" w:rsidR="00620870" w:rsidRPr="00620870" w:rsidRDefault="00620870" w:rsidP="0062087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ED1C6E4" w14:textId="08E092F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2B6AE29" w14:textId="77777777" w:rsidTr="00E8694B">
        <w:trPr>
          <w:gridAfter w:val="3"/>
          <w:wAfter w:w="1839" w:type="dxa"/>
          <w:trHeight w:val="8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9308DA" w14:textId="404D324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C78D2D" w14:textId="6BEB634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32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7FEC76" w14:textId="3D93D8A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9F4109" w14:textId="741AA75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8ECBC4" w14:textId="11FB633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2BDB58" w14:textId="3EAD1B4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0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8AA134" w14:textId="5DD13A0E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570062" w14:textId="3A049B9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620870" w14:paraId="52CB556E" w14:textId="77777777" w:rsidTr="00E8694B">
        <w:trPr>
          <w:gridAfter w:val="3"/>
          <w:wAfter w:w="1839" w:type="dxa"/>
          <w:trHeight w:val="25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44066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45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003366"/>
            <w:noWrap/>
            <w:vAlign w:val="bottom"/>
            <w:hideMark/>
          </w:tcPr>
          <w:p w14:paraId="0DB771E6" w14:textId="4E5D3BA3" w:rsidR="00620870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KETENTUAN PENGIRIMAN</w:t>
            </w:r>
          </w:p>
        </w:tc>
        <w:tc>
          <w:tcPr>
            <w:tcW w:w="683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5199370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 </w:t>
            </w:r>
          </w:p>
        </w:tc>
        <w:tc>
          <w:tcPr>
            <w:tcW w:w="2528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7DE1FE42" w14:textId="3DCD12BE" w:rsidR="00620870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METODE PENGIRIMAN</w:t>
            </w:r>
          </w:p>
        </w:tc>
        <w:tc>
          <w:tcPr>
            <w:tcW w:w="2015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61E41293" w14:textId="65015288" w:rsidR="00620870" w:rsidRPr="00620870" w:rsidRDefault="00E8694B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TANGGAL PENGIRIMAN</w:t>
            </w: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A98120" w14:textId="2A72219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0497A363" w14:textId="77777777" w:rsidTr="00E8694B">
        <w:trPr>
          <w:gridAfter w:val="3"/>
          <w:wAfter w:w="1839" w:type="dxa"/>
          <w:trHeight w:val="33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994EA0" w14:textId="09AAEDE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5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6A3F04" w14:textId="6204341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0761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528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E1616" w14:textId="564E318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1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20E66" w14:textId="1B1819D2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CF590A" w14:textId="0C40556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73708DBC" w14:textId="77777777" w:rsidTr="00E8694B">
        <w:trPr>
          <w:gridAfter w:val="4"/>
          <w:wAfter w:w="1864" w:type="dxa"/>
          <w:trHeight w:val="40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B14DC80" w14:textId="7D74DCA0" w:rsidR="00E8694B" w:rsidRPr="00D51637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A5C0FFC" w14:textId="600D0356" w:rsidR="00E8694B" w:rsidRPr="00D51637" w:rsidRDefault="00E8694B" w:rsidP="00E869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  <w:sz w:val="20"/>
                <w:szCs w:val="20"/>
              </w:rPr>
              <w:t>Kode Produk</w:t>
            </w: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8DE2F8E" w14:textId="08B4F1FE" w:rsidR="00E8694B" w:rsidRPr="00D51637" w:rsidRDefault="00E8694B" w:rsidP="00E869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Deskripsi Produk</w:t>
            </w:r>
          </w:p>
        </w:tc>
        <w:tc>
          <w:tcPr>
            <w:tcW w:w="121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2ED341D7" w14:textId="4206165A" w:rsidR="00E8694B" w:rsidRPr="00D51637" w:rsidRDefault="00E8694B" w:rsidP="00E869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Kuantitas</w:t>
            </w:r>
          </w:p>
        </w:tc>
        <w:tc>
          <w:tcPr>
            <w:tcW w:w="1316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7991941E" w14:textId="1A622A1E" w:rsidR="00E8694B" w:rsidRPr="00D51637" w:rsidRDefault="00E8694B" w:rsidP="00E869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Harga /Unit</w:t>
            </w:r>
          </w:p>
        </w:tc>
        <w:tc>
          <w:tcPr>
            <w:tcW w:w="193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0EC39E2" w14:textId="06D23669" w:rsidR="00E8694B" w:rsidRPr="00D51637" w:rsidRDefault="00E8694B" w:rsidP="00E869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Harga</w:t>
            </w: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1757E06" w14:textId="06A34DE2" w:rsidR="00E8694B" w:rsidRPr="00D51637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6898CE1A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FFA522B" w14:textId="0740EB0D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F129E" w14:textId="0F95015E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E9E675" w14:textId="3EF9DD4D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ACCAD" w14:textId="5C680879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AFAB2" w14:textId="1E19F961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006432" w14:textId="6580B589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F108A5C" w14:textId="41EF7A3E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53BBF4A1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279DD3" w14:textId="60860E30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9474" w14:textId="62622F9D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1CFB9" w14:textId="12ABB4C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BAE525" w14:textId="15C1248F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5765C" w14:textId="2DA448FC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A90EB" w14:textId="1290A685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267DFD" w14:textId="1B317DA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5CB4819F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CA49449" w14:textId="11DB37AF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D99F85" w14:textId="6BC98A46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9737B" w14:textId="60422B86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FF812" w14:textId="5250EDEB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CAD4B" w14:textId="05C433A8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50FF85" w14:textId="52FE5AFE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5677306" w14:textId="54AD72E9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1BABF8DB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DDA5CD" w14:textId="3040A700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E78AC" w14:textId="065C0CEA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3819" w14:textId="10D995FF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CFA36" w14:textId="7D1B069C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7CF5E" w14:textId="25A9C5EE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B3CC3" w14:textId="21F3EBCC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86E92B" w14:textId="1D1E444A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73BB17FD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76A20E" w14:textId="3B537541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3CB46" w14:textId="0D07D09C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A349D" w14:textId="23263D3B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1525D" w14:textId="32B6A009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17FC4" w14:textId="7A8A9D04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5F7511" w14:textId="1468261B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61AF87A" w14:textId="2D2E9716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38345F9E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B944389" w14:textId="0BC618AE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FDE13" w14:textId="57F8B8E1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49C1" w14:textId="11432540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55C90" w14:textId="4018C4D0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CC5EB" w14:textId="03E33FF1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41BEC2" w14:textId="7FDAB1C8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3FF205" w14:textId="6F66F66A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6D038C53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44F3E9" w14:textId="49AD8B6D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DFE60" w14:textId="7A02D3A5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5C5A" w14:textId="4E504F66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7BA5E" w14:textId="55AC4E9A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5818A" w14:textId="5E0A8C11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7595B" w14:textId="7BD96527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6BEA2C" w14:textId="5C082F07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5209EC2B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2B2D09" w14:textId="21CAA1A0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B86DD" w14:textId="71BA4ED0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1A8E6" w14:textId="40FAD496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94684" w14:textId="1423EAFE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2E9F5" w14:textId="5C9325F4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11BB" w14:textId="597E47BE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2EF7A" w14:textId="4100F663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33DDD379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1B60715" w14:textId="75A74679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AAC30" w14:textId="371546C8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7512" w14:textId="449C311F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3FFE5" w14:textId="4B097361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CAB30" w14:textId="0FD72093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036B8" w14:textId="136E76FA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D8FE200" w14:textId="5CF8FB7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0459BDFB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00688A5" w14:textId="2D47778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0AEA" w14:textId="3F4609B9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09F34" w14:textId="53FA2ABA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72D2" w14:textId="144FC9B7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AF78" w14:textId="029B210E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D4584" w14:textId="46493C4D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70B843" w14:textId="56D32931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1AD6BEC9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01D9FF48" w14:textId="29C09144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3305E" w14:textId="6470BC57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35D5F" w14:textId="5C3E7DE6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1BA1C" w14:textId="58700361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DB1A5" w14:textId="1543786F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C8E1" w14:textId="7CEFC41D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95B3395" w14:textId="7DE02266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61856BE8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B61EED3" w14:textId="5B91ABC7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7E7F5"/>
            <w:noWrap/>
            <w:vAlign w:val="bottom"/>
          </w:tcPr>
          <w:p w14:paraId="3713EB45" w14:textId="52A37C13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9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12358F02" w14:textId="1ED0FDC0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C0A82" w14:textId="10FEECD9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BDB57" w14:textId="29753855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88B2" w14:textId="53F64300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6C6B0AAC" w14:textId="1A94AEF3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2E639FBA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6899432" w14:textId="7E77D578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77073819" w14:textId="2DCAA361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391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001389" w14:textId="7BB1312E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 (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Rp</w:t>
            </w: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)</w:t>
            </w: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FA63BB" w14:textId="497DFF62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2CD0EB9B" w14:textId="5FCC32B1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noWrap/>
          </w:tcPr>
          <w:p w14:paraId="65EB57B9" w14:textId="64DBD01F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109139D0" w14:textId="5508588C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25A9572D" w14:textId="77777777" w:rsidTr="00E8694B">
        <w:trPr>
          <w:gridAfter w:val="4"/>
          <w:wAfter w:w="1864" w:type="dxa"/>
          <w:trHeight w:val="374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EF38121" w14:textId="5645572D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</w:tcPr>
          <w:p w14:paraId="1EADB1AC" w14:textId="26703788" w:rsidR="00E8694B" w:rsidRPr="00D51637" w:rsidRDefault="00E8694B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E8694B">
              <w:rPr>
                <w:rFonts w:ascii="Arial Narrow" w:eastAsia="Times New Roman" w:hAnsi="Arial Narrow" w:cs="Calibri"/>
                <w:color w:val="000000"/>
              </w:rPr>
              <w:t xml:space="preserve">Mohon lakukan pembayaran maks. 30 hari setelah </w:t>
            </w:r>
            <w:r>
              <w:rPr>
                <w:rFonts w:ascii="Arial Narrow" w:eastAsia="Times New Roman" w:hAnsi="Arial Narrow" w:cs="Calibri"/>
                <w:color w:val="000000"/>
              </w:rPr>
              <w:t>PO</w:t>
            </w:r>
            <w:r w:rsidRPr="00E8694B">
              <w:rPr>
                <w:rFonts w:ascii="Arial Narrow" w:eastAsia="Times New Roman" w:hAnsi="Arial Narrow" w:cs="Calibri"/>
                <w:color w:val="000000"/>
              </w:rPr>
              <w:t xml:space="preserve"> ini dikirim</w:t>
            </w:r>
          </w:p>
        </w:tc>
        <w:tc>
          <w:tcPr>
            <w:tcW w:w="3914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885CF6E" w14:textId="708E3B8F" w:rsidR="00E8694B" w:rsidRPr="00D51637" w:rsidRDefault="00E8694B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Potongan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 xml:space="preserve"> (%)</w:t>
            </w:r>
          </w:p>
        </w:tc>
        <w:tc>
          <w:tcPr>
            <w:tcW w:w="12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736E6E" w14:textId="201AE60C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601FAB" w14:textId="3A0F2BD5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7DABB550" w14:textId="1CAFB533" w:rsidR="00E8694B" w:rsidRPr="00D51637" w:rsidRDefault="00E8694B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F57C83B" w14:textId="3C39DC8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24ACAC63" w14:textId="4BFFB636" w:rsidTr="00E8694B">
        <w:trPr>
          <w:trHeight w:val="75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C8227B8" w14:textId="3D2E397B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9598" w:type="dxa"/>
            <w:gridSpan w:val="1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3ABDE5" w14:textId="15C1E77F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093E45D" w14:textId="36B8393A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Pajak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 xml:space="preserve"> (%)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2BFE135B" w14:textId="43962CA1" w:rsidR="00E8694B" w:rsidRPr="00D51637" w:rsidRDefault="00E8694B"/>
        </w:tc>
        <w:tc>
          <w:tcPr>
            <w:tcW w:w="7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4D394673" w14:textId="3CC2BF68" w:rsidR="00E8694B" w:rsidRPr="00D51637" w:rsidRDefault="00E8694B">
            <w:r w:rsidRPr="00D51637">
              <w:rPr>
                <w:rFonts w:ascii="Arial Narrow" w:eastAsia="Times New Roman" w:hAnsi="Arial Narrow" w:cs="Calibri"/>
                <w:color w:val="000000"/>
              </w:rPr>
              <w:t>164.04</w:t>
            </w:r>
          </w:p>
        </w:tc>
        <w:tc>
          <w:tcPr>
            <w:tcW w:w="517" w:type="dxa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vAlign w:val="bottom"/>
          </w:tcPr>
          <w:p w14:paraId="2950930E" w14:textId="77777777" w:rsidR="00E8694B" w:rsidRPr="00D51637" w:rsidRDefault="00E8694B"/>
        </w:tc>
      </w:tr>
      <w:tr w:rsidR="00E8694B" w:rsidRPr="00D51637" w14:paraId="1BD84B4D" w14:textId="77777777" w:rsidTr="00E8694B">
        <w:trPr>
          <w:gridAfter w:val="4"/>
          <w:wAfter w:w="1864" w:type="dxa"/>
          <w:trHeight w:val="33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F5E1B53" w14:textId="315FFF3F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133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4AEBF6" w14:textId="77777777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2528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D4B07AB" w14:textId="64C58AE7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Biaya Lainnya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 xml:space="preserve"> (</w:t>
            </w:r>
            <w:r>
              <w:rPr>
                <w:rFonts w:ascii="Arial Narrow" w:eastAsia="Times New Roman" w:hAnsi="Arial Narrow" w:cs="Calibri"/>
                <w:color w:val="000000"/>
              </w:rPr>
              <w:t>Rp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>)</w:t>
            </w:r>
          </w:p>
        </w:tc>
        <w:tc>
          <w:tcPr>
            <w:tcW w:w="19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721A04" w14:textId="38F16350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5CDEB4" w14:textId="67ECB358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44124262" w14:textId="77777777" w:rsidTr="00E8694B">
        <w:trPr>
          <w:gridAfter w:val="4"/>
          <w:wAfter w:w="1864" w:type="dxa"/>
          <w:trHeight w:val="33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53CD8D62" w14:textId="4ACFEC60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133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5BC3A" w14:textId="2F680B79" w:rsidR="00E8694B" w:rsidRPr="00D51637" w:rsidRDefault="00E8694B" w:rsidP="00E869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0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02A575" w14:textId="7B955DCA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Biaya Pengiriman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 xml:space="preserve"> (</w:t>
            </w:r>
            <w:r>
              <w:rPr>
                <w:rFonts w:ascii="Arial Narrow" w:eastAsia="Times New Roman" w:hAnsi="Arial Narrow" w:cs="Calibri"/>
                <w:color w:val="000000"/>
              </w:rPr>
              <w:t>Rp</w:t>
            </w:r>
            <w:r w:rsidRPr="00D51637">
              <w:rPr>
                <w:rFonts w:ascii="Arial Narrow" w:eastAsia="Times New Roman" w:hAnsi="Arial Narrow" w:cs="Calibri"/>
                <w:color w:val="000000"/>
              </w:rPr>
              <w:t>)</w:t>
            </w:r>
          </w:p>
        </w:tc>
        <w:tc>
          <w:tcPr>
            <w:tcW w:w="91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924FAB" w14:textId="1173C3F0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22074EFB" w14:textId="19C5E187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noWrap/>
          </w:tcPr>
          <w:p w14:paraId="0D6DB054" w14:textId="7EA92DE0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1335B860" w14:textId="77777777" w:rsidTr="00E8694B">
        <w:trPr>
          <w:gridAfter w:val="4"/>
          <w:wAfter w:w="1864" w:type="dxa"/>
          <w:trHeight w:val="330"/>
        </w:trPr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B898877" w14:textId="25AC0C92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133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4EF0F" w14:textId="77777777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0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93E446" w14:textId="36FDA88F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(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Rp</w:t>
            </w: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)</w:t>
            </w:r>
          </w:p>
        </w:tc>
        <w:tc>
          <w:tcPr>
            <w:tcW w:w="91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A91264" w14:textId="21308CD4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5A3372AC" w14:textId="3B46B3B0" w:rsidR="00E8694B" w:rsidRPr="00D51637" w:rsidRDefault="00E8694B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68" w:type="dxa"/>
            <w:gridSpan w:val="2"/>
            <w:noWrap/>
          </w:tcPr>
          <w:p w14:paraId="02C32381" w14:textId="3B51F4B1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8694B" w:rsidRPr="00D51637" w14:paraId="60A63AC8" w14:textId="77777777" w:rsidTr="00E8694B">
        <w:trPr>
          <w:gridAfter w:val="4"/>
          <w:wAfter w:w="1864" w:type="dxa"/>
          <w:trHeight w:val="70"/>
        </w:trPr>
        <w:tc>
          <w:tcPr>
            <w:tcW w:w="9874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1F184390" w14:textId="0BFF010B" w:rsidR="00E8694B" w:rsidRPr="00D51637" w:rsidRDefault="00E8694B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</w:p>
        </w:tc>
        <w:tc>
          <w:tcPr>
            <w:tcW w:w="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0E4B2A6" w14:textId="058090D3" w:rsidR="00E8694B" w:rsidRPr="00D51637" w:rsidRDefault="00E8694B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</w:p>
        </w:tc>
      </w:tr>
    </w:tbl>
    <w:p w14:paraId="2EA17956" w14:textId="03B892EA" w:rsidR="0078624F" w:rsidRPr="0078624F" w:rsidRDefault="0078624F" w:rsidP="00BB5576">
      <w:pPr>
        <w:rPr>
          <w:sz w:val="2"/>
          <w:szCs w:val="2"/>
        </w:rPr>
      </w:pPr>
    </w:p>
    <w:sectPr w:rsidR="0078624F" w:rsidRPr="0078624F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2614B" w14:textId="77777777" w:rsidR="00002914" w:rsidRDefault="00002914" w:rsidP="00025008">
      <w:pPr>
        <w:spacing w:after="0" w:line="240" w:lineRule="auto"/>
      </w:pPr>
      <w:r>
        <w:separator/>
      </w:r>
    </w:p>
  </w:endnote>
  <w:endnote w:type="continuationSeparator" w:id="0">
    <w:p w14:paraId="582FBC90" w14:textId="77777777" w:rsidR="00002914" w:rsidRDefault="0000291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254A515A" w:rsidR="00096E54" w:rsidRDefault="00096E54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C737D" w14:textId="77777777" w:rsidR="00002914" w:rsidRDefault="00002914" w:rsidP="00025008">
      <w:pPr>
        <w:spacing w:after="0" w:line="240" w:lineRule="auto"/>
      </w:pPr>
      <w:r>
        <w:separator/>
      </w:r>
    </w:p>
  </w:footnote>
  <w:footnote w:type="continuationSeparator" w:id="0">
    <w:p w14:paraId="3B8DC118" w14:textId="77777777" w:rsidR="00002914" w:rsidRDefault="0000291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6C0D670B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02914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7003A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8694B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43DC5-8E70-47C9-8157-CCD02C3A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Niko Ramadhani</cp:lastModifiedBy>
  <cp:revision>3</cp:revision>
  <dcterms:created xsi:type="dcterms:W3CDTF">2020-06-25T09:06:00Z</dcterms:created>
  <dcterms:modified xsi:type="dcterms:W3CDTF">2020-06-25T09:06:00Z</dcterms:modified>
</cp:coreProperties>
</file>